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639A" w:rsidRPr="00237F81" w:rsidRDefault="00237F81" w:rsidP="00237F81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237F81">
        <w:rPr>
          <w:rFonts w:ascii="Times New Roman" w:hAnsi="Times New Roman" w:cs="Times New Roman"/>
          <w:b/>
          <w:sz w:val="36"/>
          <w:szCs w:val="36"/>
          <w:lang w:val="en-US"/>
        </w:rPr>
        <w:t>Division</w:t>
      </w:r>
    </w:p>
    <w:p w:rsidR="00237F81" w:rsidRPr="00237F81" w:rsidRDefault="00237F81" w:rsidP="00237F81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237F81">
        <w:rPr>
          <w:rFonts w:ascii="Times New Roman" w:hAnsi="Times New Roman" w:cs="Times New Roman"/>
          <w:b/>
          <w:sz w:val="36"/>
          <w:szCs w:val="36"/>
          <w:lang w:val="en-US"/>
        </w:rPr>
        <w:t>16 Bits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odel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small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386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data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DATA1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w</w:t>
      </w:r>
      <w:proofErr w:type="spellEnd"/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0000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DATA2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w</w:t>
      </w:r>
      <w:proofErr w:type="spellEnd"/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0000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REM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w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QUO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w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</w:t>
      </w:r>
      <w:proofErr w:type="spellEnd"/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Enter the first no.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1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Enter the second no.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2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The Remainder is 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3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The Quotient is 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code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startup</w:t>
      </w:r>
      <w:proofErr w:type="spell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msg</w:t>
      </w:r>
      <w:proofErr w:type="spell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: 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1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1ST NO. ENTERED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AL,'A'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GE L5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6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5: 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6: 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SHL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OOP AGAIN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lastRenderedPageBreak/>
        <w:t>MOV DATA1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OFFSET msg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0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4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1: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1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2nd NO. ENTERED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AL,'A'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GE L7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SUB AL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30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8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7: SUB AL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37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L8: SHL </w:t>
      </w:r>
      <w:r w:rsidRPr="00237F81">
        <w:rPr>
          <w:rFonts w:ascii="Times New Roman" w:hAnsi="Times New Roman" w:cs="Times New Roman"/>
          <w:sz w:val="36"/>
          <w:szCs w:val="36"/>
        </w:rPr>
        <w:t>B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4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OOP AGAIN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ATA2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A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0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DATA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DATA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DIV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REM, 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 xml:space="preserve">DX 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;REM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>=REMAINDER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QUO, 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 xml:space="preserve">AX 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;QUO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>=QUOTIENT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msg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REM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lastRenderedPageBreak/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AGAIN2: ROL </w:t>
      </w:r>
      <w:r w:rsidRPr="00237F81">
        <w:rPr>
          <w:rFonts w:ascii="Times New Roman" w:hAnsi="Times New Roman" w:cs="Times New Roman"/>
          <w:sz w:val="36"/>
          <w:szCs w:val="36"/>
        </w:rPr>
        <w:t>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 to o/p the result in rem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BE L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1: 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2: LOOP AGAIN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msg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MOV </w:t>
      </w:r>
      <w:r w:rsidRPr="00237F81">
        <w:rPr>
          <w:rFonts w:ascii="Times New Roman" w:hAnsi="Times New Roman" w:cs="Times New Roman"/>
          <w:sz w:val="36"/>
          <w:szCs w:val="36"/>
        </w:rPr>
        <w:t>B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QUO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</w:t>
      </w:r>
      <w:r w:rsidRPr="00237F81">
        <w:rPr>
          <w:rFonts w:ascii="Times New Roman" w:hAnsi="Times New Roman" w:cs="Times New Roman"/>
          <w:sz w:val="36"/>
          <w:szCs w:val="36"/>
        </w:rPr>
        <w:t>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AGAIN3: ROL </w:t>
      </w:r>
      <w:r w:rsidRPr="00237F81">
        <w:rPr>
          <w:rFonts w:ascii="Times New Roman" w:hAnsi="Times New Roman" w:cs="Times New Roman"/>
          <w:sz w:val="36"/>
          <w:szCs w:val="36"/>
        </w:rPr>
        <w:t>BX,</w:t>
      </w:r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r w:rsidRPr="00237F81">
        <w:rPr>
          <w:rFonts w:ascii="Times New Roman" w:hAnsi="Times New Roman" w:cs="Times New Roman"/>
          <w:sz w:val="36"/>
          <w:szCs w:val="36"/>
        </w:rPr>
        <w:t>4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 to o/p the result in quo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BE L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4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3: 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4: LOOP AGAIN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lastRenderedPageBreak/>
        <w:t>.EXIT</w:t>
      </w:r>
    </w:p>
    <w:p w:rsidR="00237F81" w:rsidRPr="00237F81" w:rsidRDefault="00237F81" w:rsidP="00237F81">
      <w:pPr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END</w:t>
      </w:r>
    </w:p>
    <w:p w:rsidR="00237F81" w:rsidRPr="00237F81" w:rsidRDefault="00237F81" w:rsidP="00237F81">
      <w:pPr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rPr>
          <w:rFonts w:ascii="Times New Roman" w:hAnsi="Times New Roman" w:cs="Times New Roman"/>
          <w:sz w:val="36"/>
          <w:szCs w:val="36"/>
        </w:rPr>
      </w:pPr>
    </w:p>
    <w:p w:rsidR="00237F81" w:rsidRPr="00237F81" w:rsidRDefault="00237F81" w:rsidP="00237F8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  <w:bookmarkStart w:id="0" w:name="_GoBack"/>
      <w:r w:rsidRPr="00237F81">
        <w:rPr>
          <w:rFonts w:ascii="Times New Roman" w:hAnsi="Times New Roman" w:cs="Times New Roman"/>
          <w:b/>
          <w:sz w:val="36"/>
          <w:szCs w:val="36"/>
        </w:rPr>
        <w:lastRenderedPageBreak/>
        <w:t>32 Bits</w:t>
      </w:r>
      <w:bookmarkEnd w:id="0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odel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small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386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data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DATA1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00000000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DATA2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00000000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REM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 xml:space="preserve">QUO </w:t>
      </w: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spellStart"/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</w:t>
      </w:r>
      <w:proofErr w:type="spellEnd"/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Enter the first no.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1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Enter the second no.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2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The Remainder is 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237F81">
        <w:rPr>
          <w:rFonts w:ascii="Times New Roman" w:hAnsi="Times New Roman" w:cs="Times New Roman"/>
          <w:sz w:val="36"/>
          <w:szCs w:val="36"/>
        </w:rPr>
        <w:t>msg3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237F81">
        <w:rPr>
          <w:rFonts w:ascii="Times New Roman" w:hAnsi="Times New Roman" w:cs="Times New Roman"/>
          <w:sz w:val="36"/>
          <w:szCs w:val="36"/>
        </w:rPr>
        <w:t xml:space="preserve"> 10,13,"The Quotient is :: $"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code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startup</w:t>
      </w:r>
      <w:proofErr w:type="spell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237F81">
        <w:rPr>
          <w:rFonts w:ascii="Times New Roman" w:hAnsi="Times New Roman" w:cs="Times New Roman"/>
          <w:sz w:val="36"/>
          <w:szCs w:val="36"/>
        </w:rPr>
        <w:t>msg</w:t>
      </w:r>
      <w:proofErr w:type="spell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: 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1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1ST NO. ENTERED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AL,'A'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GE L5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6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5: 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6: 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SHL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OOP AGAIN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ATA1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EBX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msg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lastRenderedPageBreak/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1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:MOV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AH,01 ;2nd NO. ENTERED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AL,'A'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GE L7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8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7: SUB A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8: SHL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OOP AGAIN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ATA2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EBX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A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A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DATA1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DATA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DIV EBX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REM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EDX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REM=REMAINDER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QUO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EAX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QUO=QUOTIENT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msg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REM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2: ROL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 to o/p the result in rem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BE L1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lastRenderedPageBreak/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1: 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2: LOOP AGAIN2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msg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QUO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GAIN3: ROL EBX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237F81">
        <w:rPr>
          <w:rFonts w:ascii="Times New Roman" w:hAnsi="Times New Roman" w:cs="Times New Roman"/>
          <w:sz w:val="36"/>
          <w:szCs w:val="36"/>
        </w:rPr>
        <w:t xml:space="preserve"> ; to o/p the result in quo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BE L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JMP L4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3: ADD DL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237F81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INT 21H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L4: LOOP AGAIN3</w:t>
      </w:r>
    </w:p>
    <w:p w:rsidR="00237F81" w:rsidRPr="00237F81" w:rsidRDefault="00237F81" w:rsidP="0023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237F81">
        <w:rPr>
          <w:rFonts w:ascii="Times New Roman" w:hAnsi="Times New Roman" w:cs="Times New Roman"/>
          <w:sz w:val="36"/>
          <w:szCs w:val="36"/>
        </w:rPr>
        <w:t>.EXIT</w:t>
      </w:r>
    </w:p>
    <w:p w:rsidR="00237F81" w:rsidRPr="00237F81" w:rsidRDefault="00237F81" w:rsidP="00237F81">
      <w:pPr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237F81">
        <w:rPr>
          <w:rFonts w:ascii="Times New Roman" w:hAnsi="Times New Roman" w:cs="Times New Roman"/>
          <w:sz w:val="36"/>
          <w:szCs w:val="36"/>
        </w:rPr>
        <w:t>END</w:t>
      </w:r>
    </w:p>
    <w:sectPr w:rsidR="00237F81" w:rsidRPr="00237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tjA2t7A0NTYzMTdT0lEKTi0uzszPAykwrAUAQRCJuCwAAAA="/>
  </w:docVars>
  <w:rsids>
    <w:rsidRoot w:val="00237F81"/>
    <w:rsid w:val="00237F81"/>
    <w:rsid w:val="00A86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873BF"/>
  <w15:chartTrackingRefBased/>
  <w15:docId w15:val="{8BE80E51-2CA3-461D-82B6-2EF3F31B1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369</Words>
  <Characters>2108</Characters>
  <Application>Microsoft Office Word</Application>
  <DocSecurity>0</DocSecurity>
  <Lines>17</Lines>
  <Paragraphs>4</Paragraphs>
  <ScaleCrop>false</ScaleCrop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1</cp:revision>
  <dcterms:created xsi:type="dcterms:W3CDTF">2022-08-30T13:06:00Z</dcterms:created>
  <dcterms:modified xsi:type="dcterms:W3CDTF">2022-08-30T13:11:00Z</dcterms:modified>
</cp:coreProperties>
</file>